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b571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b0c5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8:45:34Z</dcterms:created>
  <dcterms:modified xsi:type="dcterms:W3CDTF">2022-01-20T08:45:34Z</dcterms:modified>
</cp:coreProperties>
</file>